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72068A" w14:textId="221CD592" w:rsidR="005F737F" w:rsidRPr="00F720C2" w:rsidRDefault="00544E2B" w:rsidP="005F737F">
      <w:pPr>
        <w:jc w:val="center"/>
        <w:rPr>
          <w:rFonts w:ascii="Arial Narrow" w:hAnsi="Arial Narrow" w:cs="Times New Roman"/>
          <w:b/>
          <w:bCs/>
          <w:sz w:val="32"/>
          <w:szCs w:val="32"/>
          <w:lang w:val="es-ES"/>
        </w:rPr>
      </w:pPr>
      <w:r w:rsidRPr="00F720C2">
        <w:rPr>
          <w:rFonts w:ascii="Arial Narrow" w:hAnsi="Arial Narrow" w:cs="Times New Roman"/>
          <w:b/>
          <w:bCs/>
          <w:sz w:val="32"/>
          <w:szCs w:val="32"/>
          <w:lang w:val="es-ES"/>
        </w:rPr>
        <w:t>Ciclo 1: Fundamentos de programación</w:t>
      </w:r>
    </w:p>
    <w:p w14:paraId="07ED672B" w14:textId="399B9664" w:rsidR="005F737F" w:rsidRPr="00F720C2" w:rsidRDefault="005F737F">
      <w:pPr>
        <w:rPr>
          <w:rFonts w:ascii="Arial Narrow" w:hAnsi="Arial Narrow" w:cs="Times New Roman"/>
          <w:lang w:val="es-ES"/>
        </w:rPr>
      </w:pPr>
    </w:p>
    <w:p w14:paraId="5F540D87" w14:textId="1CBE1D5D" w:rsidR="00B26EAD" w:rsidRPr="00F720C2" w:rsidRDefault="00544E2B" w:rsidP="00544E2B">
      <w:pPr>
        <w:jc w:val="center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 xml:space="preserve">Reto </w:t>
      </w:r>
      <w:r w:rsidR="00BC3E5B" w:rsidRPr="00F720C2">
        <w:rPr>
          <w:rFonts w:ascii="Arial Narrow" w:hAnsi="Arial Narrow" w:cs="Times New Roman"/>
          <w:b/>
          <w:bCs/>
          <w:lang w:val="es-ES"/>
        </w:rPr>
        <w:t>2</w:t>
      </w:r>
    </w:p>
    <w:p w14:paraId="49CF5734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bookmarkStart w:id="0" w:name="_Hlk70232768"/>
    </w:p>
    <w:p w14:paraId="7273F5B0" w14:textId="77777777" w:rsidR="00544E2B" w:rsidRPr="00F720C2" w:rsidRDefault="00544E2B" w:rsidP="005F737F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2A195E4D" w14:textId="1488A597" w:rsidR="00B26EAD" w:rsidRPr="00F720C2" w:rsidRDefault="00B26EAD" w:rsidP="005F737F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>Descripción del</w:t>
      </w:r>
      <w:r w:rsidR="00544E2B" w:rsidRPr="00F720C2">
        <w:rPr>
          <w:rFonts w:ascii="Arial Narrow" w:hAnsi="Arial Narrow" w:cs="Times New Roman"/>
          <w:b/>
          <w:bCs/>
          <w:lang w:val="es-ES"/>
        </w:rPr>
        <w:t xml:space="preserve"> problema:</w:t>
      </w:r>
    </w:p>
    <w:p w14:paraId="49D20CF7" w14:textId="0EDD336B" w:rsidR="00B26EAD" w:rsidRPr="00F720C2" w:rsidRDefault="00B26EAD" w:rsidP="005F737F">
      <w:pPr>
        <w:jc w:val="both"/>
        <w:rPr>
          <w:rFonts w:ascii="Arial Narrow" w:hAnsi="Arial Narrow" w:cs="Times New Roman"/>
          <w:lang w:val="es-ES"/>
        </w:rPr>
      </w:pPr>
    </w:p>
    <w:p w14:paraId="0AA12E9C" w14:textId="413328B7" w:rsidR="00BC3E5B" w:rsidRPr="00F720C2" w:rsidRDefault="00BC3E5B" w:rsidP="005F737F">
      <w:pPr>
        <w:jc w:val="both"/>
        <w:rPr>
          <w:rFonts w:ascii="Arial Narrow" w:hAnsi="Arial Narrow" w:cs="Times New Roman"/>
          <w:lang w:val="es-ES"/>
        </w:rPr>
      </w:pPr>
      <w:r w:rsidRPr="00F720C2">
        <w:rPr>
          <w:rFonts w:ascii="Arial Narrow" w:hAnsi="Arial Narrow" w:cs="Times New Roman"/>
          <w:lang w:val="es-ES"/>
        </w:rPr>
        <w:t xml:space="preserve">Ud. </w:t>
      </w:r>
      <w:r w:rsidR="00FF34B7" w:rsidRPr="00F720C2">
        <w:rPr>
          <w:rFonts w:ascii="Arial Narrow" w:hAnsi="Arial Narrow" w:cs="Times New Roman"/>
          <w:lang w:val="es-ES"/>
        </w:rPr>
        <w:t>s</w:t>
      </w:r>
      <w:r w:rsidRPr="00F720C2">
        <w:rPr>
          <w:rFonts w:ascii="Arial Narrow" w:hAnsi="Arial Narrow" w:cs="Times New Roman"/>
          <w:lang w:val="es-ES"/>
        </w:rPr>
        <w:t>e encuentra trabajando en un colegio distrital recientemente inaugurado y dentro de su labor como desarrollador de software se le solicita automatizar el siguiente registro de tarjetas:</w:t>
      </w:r>
    </w:p>
    <w:p w14:paraId="30C0BB34" w14:textId="6CDA8D22" w:rsidR="00BC3E5B" w:rsidRPr="00F720C2" w:rsidRDefault="00BC3E5B" w:rsidP="005F737F">
      <w:pPr>
        <w:jc w:val="both"/>
        <w:rPr>
          <w:rFonts w:ascii="Arial Narrow" w:hAnsi="Arial Narrow" w:cs="Times New Roman"/>
          <w:lang w:val="es-ES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799"/>
        <w:gridCol w:w="1492"/>
        <w:gridCol w:w="761"/>
        <w:gridCol w:w="5299"/>
      </w:tblGrid>
      <w:tr w:rsidR="00BC3E5B" w:rsidRPr="00F720C2" w14:paraId="6A4608B3" w14:textId="77777777" w:rsidTr="003C73CE">
        <w:tc>
          <w:tcPr>
            <w:tcW w:w="1799" w:type="dxa"/>
          </w:tcPr>
          <w:p w14:paraId="20536A1D" w14:textId="0E09B2DF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ombre</w:t>
            </w:r>
          </w:p>
        </w:tc>
        <w:tc>
          <w:tcPr>
            <w:tcW w:w="1492" w:type="dxa"/>
          </w:tcPr>
          <w:p w14:paraId="3B1A9F65" w14:textId="53FFB040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Abreviación</w:t>
            </w:r>
          </w:p>
        </w:tc>
        <w:tc>
          <w:tcPr>
            <w:tcW w:w="761" w:type="dxa"/>
          </w:tcPr>
          <w:p w14:paraId="0761BCC3" w14:textId="4977FA57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Tipo</w:t>
            </w:r>
          </w:p>
        </w:tc>
        <w:tc>
          <w:tcPr>
            <w:tcW w:w="5299" w:type="dxa"/>
          </w:tcPr>
          <w:p w14:paraId="4B933ADD" w14:textId="42BB22D4" w:rsidR="00BC3E5B" w:rsidRPr="00F720C2" w:rsidRDefault="00BC3E5B" w:rsidP="00DF1507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Descripción</w:t>
            </w:r>
          </w:p>
        </w:tc>
      </w:tr>
      <w:tr w:rsidR="00BC3E5B" w:rsidRPr="00F720C2" w14:paraId="069A7AE0" w14:textId="77777777" w:rsidTr="003C73CE">
        <w:tc>
          <w:tcPr>
            <w:tcW w:w="1799" w:type="dxa"/>
          </w:tcPr>
          <w:p w14:paraId="0575FFF0" w14:textId="15D391B7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lang w:val="es-ES"/>
              </w:rPr>
              <w:t>idAlumno</w:t>
            </w:r>
            <w:proofErr w:type="spellEnd"/>
          </w:p>
        </w:tc>
        <w:tc>
          <w:tcPr>
            <w:tcW w:w="1492" w:type="dxa"/>
          </w:tcPr>
          <w:p w14:paraId="1AE851B6" w14:textId="76978D69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5D937D72" w14:textId="556A7C37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lang w:val="es-ES"/>
              </w:rPr>
              <w:t>Int</w:t>
            </w:r>
            <w:proofErr w:type="spellEnd"/>
          </w:p>
        </w:tc>
        <w:tc>
          <w:tcPr>
            <w:tcW w:w="5299" w:type="dxa"/>
          </w:tcPr>
          <w:p w14:paraId="7E405F71" w14:textId="50BD1A26" w:rsidR="00BC3E5B" w:rsidRPr="00F720C2" w:rsidRDefault="003C73CE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Código único alfanumérico que identifica al alumno</w:t>
            </w:r>
          </w:p>
        </w:tc>
      </w:tr>
      <w:tr w:rsidR="00BC3E5B" w:rsidRPr="00F720C2" w14:paraId="0BDEBE27" w14:textId="77777777" w:rsidTr="003C73CE">
        <w:tc>
          <w:tcPr>
            <w:tcW w:w="1799" w:type="dxa"/>
          </w:tcPr>
          <w:p w14:paraId="0DE21E8E" w14:textId="03A1F87B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lang w:val="es-ES"/>
              </w:rPr>
              <w:t>cMatematica</w:t>
            </w:r>
            <w:proofErr w:type="spellEnd"/>
          </w:p>
        </w:tc>
        <w:tc>
          <w:tcPr>
            <w:tcW w:w="1492" w:type="dxa"/>
          </w:tcPr>
          <w:p w14:paraId="36BAF7B1" w14:textId="5A87AFA8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3DBD0D6E" w14:textId="38816B1C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lang w:val="es-ES"/>
              </w:rPr>
              <w:t>Int</w:t>
            </w:r>
            <w:proofErr w:type="spellEnd"/>
          </w:p>
        </w:tc>
        <w:tc>
          <w:tcPr>
            <w:tcW w:w="5299" w:type="dxa"/>
          </w:tcPr>
          <w:p w14:paraId="18B8FD6B" w14:textId="1FDB093A" w:rsidR="00BC3E5B" w:rsidRPr="00F720C2" w:rsidRDefault="003C73CE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Calificación de matemáticas</w:t>
            </w:r>
          </w:p>
        </w:tc>
      </w:tr>
      <w:tr w:rsidR="00BC3E5B" w:rsidRPr="00F720C2" w14:paraId="087C0204" w14:textId="77777777" w:rsidTr="003C73CE">
        <w:tc>
          <w:tcPr>
            <w:tcW w:w="1799" w:type="dxa"/>
          </w:tcPr>
          <w:p w14:paraId="6A2E5604" w14:textId="23DE1743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lang w:val="es-ES"/>
              </w:rPr>
              <w:t>cFisica</w:t>
            </w:r>
            <w:proofErr w:type="spellEnd"/>
          </w:p>
        </w:tc>
        <w:tc>
          <w:tcPr>
            <w:tcW w:w="1492" w:type="dxa"/>
          </w:tcPr>
          <w:p w14:paraId="0EA6C00E" w14:textId="5E84BA18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2E22A271" w14:textId="4D5FD158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lang w:val="es-ES"/>
              </w:rPr>
              <w:t>Int</w:t>
            </w:r>
            <w:proofErr w:type="spellEnd"/>
          </w:p>
        </w:tc>
        <w:tc>
          <w:tcPr>
            <w:tcW w:w="5299" w:type="dxa"/>
          </w:tcPr>
          <w:p w14:paraId="01BE9C3A" w14:textId="0A1EC860" w:rsidR="00BC3E5B" w:rsidRPr="00F720C2" w:rsidRDefault="003C73CE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Calificación de Física</w:t>
            </w:r>
          </w:p>
        </w:tc>
      </w:tr>
      <w:tr w:rsidR="00BC3E5B" w:rsidRPr="00F720C2" w14:paraId="6CE19EA2" w14:textId="77777777" w:rsidTr="003C73CE">
        <w:tc>
          <w:tcPr>
            <w:tcW w:w="1799" w:type="dxa"/>
          </w:tcPr>
          <w:p w14:paraId="72650748" w14:textId="6C699079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lang w:val="es-ES"/>
              </w:rPr>
              <w:t>cProgramacion</w:t>
            </w:r>
            <w:proofErr w:type="spellEnd"/>
          </w:p>
        </w:tc>
        <w:tc>
          <w:tcPr>
            <w:tcW w:w="1492" w:type="dxa"/>
          </w:tcPr>
          <w:p w14:paraId="28D540C1" w14:textId="35C8DBA2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N/A</w:t>
            </w:r>
          </w:p>
        </w:tc>
        <w:tc>
          <w:tcPr>
            <w:tcW w:w="761" w:type="dxa"/>
          </w:tcPr>
          <w:p w14:paraId="1821FFA9" w14:textId="0B4EEC0E" w:rsidR="00BC3E5B" w:rsidRPr="00F720C2" w:rsidRDefault="00BC3E5B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lang w:val="es-ES"/>
              </w:rPr>
              <w:t>Int</w:t>
            </w:r>
            <w:proofErr w:type="spellEnd"/>
          </w:p>
        </w:tc>
        <w:tc>
          <w:tcPr>
            <w:tcW w:w="5299" w:type="dxa"/>
          </w:tcPr>
          <w:p w14:paraId="6B59BE2C" w14:textId="2C1E8EEA" w:rsidR="00BC3E5B" w:rsidRPr="00F720C2" w:rsidRDefault="003C73CE" w:rsidP="005F737F">
            <w:pPr>
              <w:jc w:val="both"/>
              <w:rPr>
                <w:rFonts w:ascii="Arial Narrow" w:hAnsi="Arial Narrow" w:cs="Times New Roman"/>
                <w:lang w:val="es-ES"/>
              </w:rPr>
            </w:pPr>
            <w:r w:rsidRPr="00F720C2">
              <w:rPr>
                <w:rFonts w:ascii="Arial Narrow" w:hAnsi="Arial Narrow" w:cs="Times New Roman"/>
                <w:lang w:val="es-ES"/>
              </w:rPr>
              <w:t>Calificación de Programación</w:t>
            </w:r>
          </w:p>
        </w:tc>
      </w:tr>
    </w:tbl>
    <w:p w14:paraId="176549FD" w14:textId="77777777" w:rsidR="00BC3E5B" w:rsidRPr="00F720C2" w:rsidRDefault="00BC3E5B" w:rsidP="005F737F">
      <w:pPr>
        <w:jc w:val="both"/>
        <w:rPr>
          <w:rFonts w:ascii="Arial Narrow" w:hAnsi="Arial Narrow" w:cs="Times New Roman"/>
          <w:lang w:val="es-ES"/>
        </w:rPr>
      </w:pPr>
    </w:p>
    <w:p w14:paraId="7997FD45" w14:textId="77777777" w:rsidR="00BC3E5B" w:rsidRPr="00F720C2" w:rsidRDefault="00BC3E5B" w:rsidP="005F737F">
      <w:pPr>
        <w:jc w:val="both"/>
        <w:rPr>
          <w:rFonts w:ascii="Arial Narrow" w:hAnsi="Arial Narrow" w:cs="Times New Roman"/>
          <w:lang w:val="es-ES"/>
        </w:rPr>
      </w:pPr>
    </w:p>
    <w:p w14:paraId="41A797C0" w14:textId="42BFFFF6" w:rsidR="00BC3E5B" w:rsidRPr="00F720C2" w:rsidRDefault="003C73CE" w:rsidP="005F737F">
      <w:pPr>
        <w:jc w:val="both"/>
        <w:rPr>
          <w:rFonts w:ascii="Arial Narrow" w:hAnsi="Arial Narrow" w:cs="Times New Roman"/>
          <w:lang w:val="es-ES"/>
        </w:rPr>
      </w:pPr>
      <w:r w:rsidRPr="00F720C2">
        <w:rPr>
          <w:rFonts w:ascii="Arial Narrow" w:hAnsi="Arial Narrow" w:cs="Times New Roman"/>
          <w:lang w:val="es-ES"/>
        </w:rPr>
        <w:t>En ese sentido, u</w:t>
      </w:r>
      <w:r w:rsidR="00BC3E5B" w:rsidRPr="00F720C2">
        <w:rPr>
          <w:rFonts w:ascii="Arial Narrow" w:hAnsi="Arial Narrow" w:cs="Times New Roman"/>
          <w:lang w:val="es-ES"/>
        </w:rPr>
        <w:t xml:space="preserve">n </w:t>
      </w:r>
      <w:r w:rsidRPr="00F720C2">
        <w:rPr>
          <w:rFonts w:ascii="Arial Narrow" w:hAnsi="Arial Narrow" w:cs="Times New Roman"/>
          <w:lang w:val="es-ES"/>
        </w:rPr>
        <w:t>docente</w:t>
      </w:r>
      <w:r w:rsidR="00BC3E5B" w:rsidRPr="00F720C2">
        <w:rPr>
          <w:rFonts w:ascii="Arial Narrow" w:hAnsi="Arial Narrow" w:cs="Times New Roman"/>
          <w:lang w:val="es-ES"/>
        </w:rPr>
        <w:t xml:space="preserve"> desea </w:t>
      </w:r>
      <w:r w:rsidR="006939FB" w:rsidRPr="00F720C2">
        <w:rPr>
          <w:rFonts w:ascii="Arial Narrow" w:hAnsi="Arial Narrow" w:cs="Times New Roman"/>
          <w:lang w:val="es-ES"/>
        </w:rPr>
        <w:t xml:space="preserve">tener registradas </w:t>
      </w:r>
      <w:r w:rsidRPr="00F720C2">
        <w:rPr>
          <w:rFonts w:ascii="Arial Narrow" w:hAnsi="Arial Narrow" w:cs="Times New Roman"/>
          <w:lang w:val="es-ES"/>
        </w:rPr>
        <w:t xml:space="preserve">esas </w:t>
      </w:r>
      <w:r w:rsidR="00BC3E5B" w:rsidRPr="00F720C2">
        <w:rPr>
          <w:rFonts w:ascii="Arial Narrow" w:hAnsi="Arial Narrow" w:cs="Times New Roman"/>
          <w:lang w:val="es-ES"/>
        </w:rPr>
        <w:t>tarjetas de datos correspondiente a N estudiantes</w:t>
      </w:r>
      <w:r w:rsidR="006939FB" w:rsidRPr="00F720C2">
        <w:rPr>
          <w:rFonts w:ascii="Arial Narrow" w:hAnsi="Arial Narrow" w:cs="Times New Roman"/>
          <w:lang w:val="es-ES"/>
        </w:rPr>
        <w:t xml:space="preserve"> y a partir de esa información, desea conocer:</w:t>
      </w:r>
      <w:r w:rsidR="00BC3E5B" w:rsidRPr="00F720C2">
        <w:rPr>
          <w:rFonts w:ascii="Arial Narrow" w:hAnsi="Arial Narrow" w:cs="Times New Roman"/>
          <w:lang w:val="es-ES"/>
        </w:rPr>
        <w:t xml:space="preserve"># alumnos que aprobaron al menos una materia, # alumnos que aprobaron dos materia y </w:t>
      </w:r>
      <w:r w:rsidR="006939FB" w:rsidRPr="00F720C2">
        <w:rPr>
          <w:rFonts w:ascii="Arial Narrow" w:hAnsi="Arial Narrow" w:cs="Times New Roman"/>
          <w:lang w:val="es-ES"/>
        </w:rPr>
        <w:t>la c</w:t>
      </w:r>
      <w:r w:rsidR="00BC3E5B" w:rsidRPr="00F720C2">
        <w:rPr>
          <w:rFonts w:ascii="Arial Narrow" w:hAnsi="Arial Narrow" w:cs="Times New Roman"/>
          <w:lang w:val="es-ES"/>
        </w:rPr>
        <w:t>antidad de alumnos que aprobaron todas las materias</w:t>
      </w:r>
      <w:r w:rsidR="006E1168">
        <w:rPr>
          <w:rFonts w:ascii="Arial Narrow" w:hAnsi="Arial Narrow" w:cs="Times New Roman"/>
          <w:lang w:val="es-ES"/>
        </w:rPr>
        <w:t xml:space="preserve">, considere que la </w:t>
      </w:r>
      <w:r w:rsidR="008D4FAB">
        <w:rPr>
          <w:rFonts w:ascii="Arial Narrow" w:hAnsi="Arial Narrow" w:cs="Times New Roman"/>
          <w:lang w:val="es-ES"/>
        </w:rPr>
        <w:t xml:space="preserve">calificación debe estar entre 0 y 5, aprobando con una calificación </w:t>
      </w:r>
      <w:r w:rsidR="00184C6F">
        <w:rPr>
          <w:rFonts w:ascii="Arial Narrow" w:hAnsi="Arial Narrow" w:cs="Times New Roman"/>
          <w:lang w:val="es-ES"/>
        </w:rPr>
        <w:t>mayor o igual a</w:t>
      </w:r>
      <w:r w:rsidR="008D4FAB">
        <w:rPr>
          <w:rFonts w:ascii="Arial Narrow" w:hAnsi="Arial Narrow" w:cs="Times New Roman"/>
          <w:lang w:val="es-ES"/>
        </w:rPr>
        <w:t xml:space="preserve"> 3 puntos</w:t>
      </w:r>
      <w:r w:rsidR="00403CEB">
        <w:rPr>
          <w:rFonts w:ascii="Arial Narrow" w:hAnsi="Arial Narrow" w:cs="Times New Roman"/>
          <w:lang w:val="es-ES"/>
        </w:rPr>
        <w:t xml:space="preserve"> y </w:t>
      </w:r>
      <w:r w:rsidR="009B5B55">
        <w:rPr>
          <w:rFonts w:ascii="Arial Narrow" w:hAnsi="Arial Narrow" w:cs="Times New Roman"/>
          <w:lang w:val="es-ES"/>
        </w:rPr>
        <w:t>reprobando</w:t>
      </w:r>
      <w:r w:rsidR="00403CEB">
        <w:rPr>
          <w:rFonts w:ascii="Arial Narrow" w:hAnsi="Arial Narrow" w:cs="Times New Roman"/>
          <w:lang w:val="es-ES"/>
        </w:rPr>
        <w:t xml:space="preserve"> con un valor inferior.</w:t>
      </w:r>
    </w:p>
    <w:p w14:paraId="13D0885B" w14:textId="38CB5795" w:rsidR="00BC3E5B" w:rsidRPr="00F720C2" w:rsidRDefault="00BC3E5B" w:rsidP="005F737F">
      <w:pPr>
        <w:jc w:val="both"/>
        <w:rPr>
          <w:rFonts w:ascii="Arial Narrow" w:hAnsi="Arial Narrow" w:cs="Times New Roman"/>
          <w:lang w:val="es-ES"/>
        </w:rPr>
      </w:pPr>
    </w:p>
    <w:p w14:paraId="6BEBC226" w14:textId="4718EE91" w:rsidR="006939FB" w:rsidRPr="00F720C2" w:rsidRDefault="006939FB" w:rsidP="006939FB">
      <w:pPr>
        <w:jc w:val="both"/>
        <w:rPr>
          <w:rFonts w:ascii="Arial Narrow" w:hAnsi="Arial Narrow" w:cs="Times New Roman"/>
          <w:lang w:val="es-ES"/>
        </w:rPr>
      </w:pPr>
      <w:r w:rsidRPr="00F720C2">
        <w:rPr>
          <w:rFonts w:ascii="Arial Narrow" w:hAnsi="Arial Narrow" w:cs="Times New Roman"/>
          <w:lang w:val="es-ES"/>
        </w:rPr>
        <w:t xml:space="preserve">Consecuentemente, utilizando </w:t>
      </w:r>
      <w:proofErr w:type="spellStart"/>
      <w:r w:rsidRPr="00F720C2">
        <w:rPr>
          <w:rFonts w:ascii="Arial Narrow" w:hAnsi="Arial Narrow" w:cs="Times New Roman"/>
          <w:lang w:val="es-ES"/>
        </w:rPr>
        <w:t>python</w:t>
      </w:r>
      <w:proofErr w:type="spellEnd"/>
      <w:r w:rsidRPr="00F720C2">
        <w:rPr>
          <w:rFonts w:ascii="Arial Narrow" w:hAnsi="Arial Narrow" w:cs="Times New Roman"/>
          <w:lang w:val="es-ES"/>
        </w:rPr>
        <w:t xml:space="preserve">, escriba una función que </w:t>
      </w:r>
      <w:r w:rsidR="00E97968">
        <w:rPr>
          <w:rFonts w:ascii="Arial Narrow" w:hAnsi="Arial Narrow" w:cs="Times New Roman"/>
          <w:lang w:val="es-ES"/>
        </w:rPr>
        <w:t xml:space="preserve">analice las calificaciones de un estudiante donde identifique si aprobó 1, 2 o 3 materias, recibiendo </w:t>
      </w:r>
      <w:r w:rsidRPr="00F720C2">
        <w:rPr>
          <w:rFonts w:ascii="Arial Narrow" w:hAnsi="Arial Narrow" w:cs="Times New Roman"/>
          <w:lang w:val="es-ES"/>
        </w:rPr>
        <w:t>como parámetro el diccionario descrito en la tabla anterior en el cuál las llaves son los nombres de las variables mencionadas y seguidamente, retorne un nuevo diccionario con las llaves “</w:t>
      </w:r>
      <w:proofErr w:type="spellStart"/>
      <w:r w:rsidRPr="00F720C2">
        <w:rPr>
          <w:rFonts w:ascii="Arial Narrow" w:hAnsi="Arial Narrow" w:cs="Times New Roman"/>
          <w:lang w:val="es-ES"/>
        </w:rPr>
        <w:t>idAlumno</w:t>
      </w:r>
      <w:proofErr w:type="spellEnd"/>
      <w:r w:rsidRPr="00F720C2">
        <w:rPr>
          <w:rFonts w:ascii="Arial Narrow" w:hAnsi="Arial Narrow" w:cs="Times New Roman"/>
          <w:lang w:val="es-ES"/>
        </w:rPr>
        <w:t>”, “</w:t>
      </w:r>
      <w:proofErr w:type="spellStart"/>
      <w:r w:rsidRPr="00F720C2">
        <w:rPr>
          <w:rFonts w:ascii="Arial Narrow" w:hAnsi="Arial Narrow" w:cs="Times New Roman"/>
          <w:lang w:val="es-ES"/>
        </w:rPr>
        <w:t>aproboUna</w:t>
      </w:r>
      <w:proofErr w:type="spellEnd"/>
      <w:r w:rsidRPr="00F720C2">
        <w:rPr>
          <w:rFonts w:ascii="Arial Narrow" w:hAnsi="Arial Narrow" w:cs="Times New Roman"/>
          <w:lang w:val="es-ES"/>
        </w:rPr>
        <w:t>”, “</w:t>
      </w:r>
      <w:proofErr w:type="spellStart"/>
      <w:r w:rsidRPr="00F720C2">
        <w:rPr>
          <w:rFonts w:ascii="Arial Narrow" w:hAnsi="Arial Narrow" w:cs="Times New Roman"/>
          <w:lang w:val="es-ES"/>
        </w:rPr>
        <w:t>aproboDos</w:t>
      </w:r>
      <w:proofErr w:type="spellEnd"/>
      <w:r w:rsidRPr="00F720C2">
        <w:rPr>
          <w:rFonts w:ascii="Arial Narrow" w:hAnsi="Arial Narrow" w:cs="Times New Roman"/>
          <w:lang w:val="es-ES"/>
        </w:rPr>
        <w:t>”, y “</w:t>
      </w:r>
      <w:proofErr w:type="spellStart"/>
      <w:r w:rsidRPr="00F720C2">
        <w:rPr>
          <w:rFonts w:ascii="Arial Narrow" w:hAnsi="Arial Narrow" w:cs="Times New Roman"/>
          <w:lang w:val="es-ES"/>
        </w:rPr>
        <w:t>aproboTodas</w:t>
      </w:r>
      <w:proofErr w:type="spellEnd"/>
      <w:r w:rsidRPr="00F720C2">
        <w:rPr>
          <w:rFonts w:ascii="Arial Narrow" w:hAnsi="Arial Narrow" w:cs="Times New Roman"/>
          <w:lang w:val="es-ES"/>
        </w:rPr>
        <w:t>” donde todas retornen un valor entero que exprese cuantos alumnos cumplen con cada condición.</w:t>
      </w:r>
      <w:bookmarkEnd w:id="0"/>
    </w:p>
    <w:p w14:paraId="6A94BD09" w14:textId="6724FC7A" w:rsidR="00F720C2" w:rsidRPr="00F720C2" w:rsidRDefault="00F720C2" w:rsidP="006939FB">
      <w:pPr>
        <w:jc w:val="both"/>
        <w:rPr>
          <w:rFonts w:ascii="Arial Narrow" w:hAnsi="Arial Narrow" w:cs="Times New Roman"/>
          <w:lang w:val="es-ES"/>
        </w:rPr>
      </w:pPr>
    </w:p>
    <w:p w14:paraId="64F6B35D" w14:textId="1002935F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>
        <w:rPr>
          <w:rFonts w:ascii="Arial Narrow" w:hAnsi="Arial Narrow" w:cs="Times New Roman"/>
          <w:b/>
          <w:bCs/>
          <w:lang w:val="es-ES"/>
        </w:rPr>
        <w:t>Esqueleto:</w:t>
      </w:r>
    </w:p>
    <w:p w14:paraId="4DDC4ED2" w14:textId="17C8A7AE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04988EF1" w14:textId="77777777" w:rsidR="00F720C2" w:rsidRPr="00F720C2" w:rsidRDefault="00F720C2" w:rsidP="00F720C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proofErr w:type="spellStart"/>
      <w:r w:rsidRPr="00F720C2">
        <w:rPr>
          <w:rFonts w:ascii="Consolas" w:eastAsia="Times New Roman" w:hAnsi="Consolas" w:cs="Times New Roman"/>
          <w:color w:val="569CD6"/>
          <w:sz w:val="21"/>
          <w:szCs w:val="21"/>
          <w:lang w:eastAsia="es-CO"/>
        </w:rPr>
        <w:t>def</w:t>
      </w:r>
      <w:proofErr w:type="spellEnd"/>
      <w:r w:rsidRPr="00F720C2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</w:t>
      </w:r>
      <w:proofErr w:type="spellStart"/>
      <w:r w:rsidRPr="00F720C2">
        <w:rPr>
          <w:rFonts w:ascii="Consolas" w:eastAsia="Times New Roman" w:hAnsi="Consolas" w:cs="Times New Roman"/>
          <w:color w:val="DCDCAA"/>
          <w:sz w:val="21"/>
          <w:szCs w:val="21"/>
          <w:lang w:eastAsia="es-CO"/>
        </w:rPr>
        <w:t>TarjetaAlumnos</w:t>
      </w:r>
      <w:proofErr w:type="spellEnd"/>
      <w:r w:rsidRPr="00F720C2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(</w:t>
      </w:r>
      <w:proofErr w:type="spellStart"/>
      <w:r w:rsidRPr="00F720C2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Tarjetas:</w:t>
      </w:r>
      <w:r w:rsidRPr="00F720C2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dict</w:t>
      </w:r>
      <w:proofErr w:type="spellEnd"/>
      <w:r w:rsidRPr="00F720C2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)-&gt; </w:t>
      </w:r>
      <w:proofErr w:type="spellStart"/>
      <w:r w:rsidRPr="00F720C2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dict</w:t>
      </w:r>
      <w:proofErr w:type="spellEnd"/>
      <w:r w:rsidRPr="00F720C2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:</w:t>
      </w:r>
    </w:p>
    <w:p w14:paraId="6BB075B6" w14:textId="77777777" w:rsidR="00F720C2" w:rsidRPr="00F720C2" w:rsidRDefault="00F720C2" w:rsidP="00F720C2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</w:pPr>
      <w:r w:rsidRPr="00F720C2">
        <w:rPr>
          <w:rFonts w:ascii="Consolas" w:eastAsia="Times New Roman" w:hAnsi="Consolas" w:cs="Times New Roman"/>
          <w:color w:val="D4D4D4"/>
          <w:sz w:val="21"/>
          <w:szCs w:val="21"/>
          <w:lang w:eastAsia="es-CO"/>
        </w:rPr>
        <w:t>    </w:t>
      </w:r>
      <w:proofErr w:type="spellStart"/>
      <w:r w:rsidRPr="00F720C2">
        <w:rPr>
          <w:rFonts w:ascii="Consolas" w:eastAsia="Times New Roman" w:hAnsi="Consolas" w:cs="Times New Roman"/>
          <w:color w:val="9CDCFE"/>
          <w:sz w:val="21"/>
          <w:szCs w:val="21"/>
          <w:lang w:eastAsia="es-CO"/>
        </w:rPr>
        <w:t>pass</w:t>
      </w:r>
      <w:proofErr w:type="spellEnd"/>
    </w:p>
    <w:p w14:paraId="07D58C71" w14:textId="26797071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BDB6B08" w14:textId="77777777" w:rsid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</w:p>
    <w:p w14:paraId="10F6B7FA" w14:textId="5CE8AB0B" w:rsidR="00F720C2" w:rsidRPr="00F720C2" w:rsidRDefault="00F720C2" w:rsidP="006939FB">
      <w:pPr>
        <w:jc w:val="both"/>
        <w:rPr>
          <w:rFonts w:ascii="Arial Narrow" w:hAnsi="Arial Narrow" w:cs="Times New Roman"/>
          <w:b/>
          <w:bCs/>
          <w:lang w:val="es-ES"/>
        </w:rPr>
      </w:pPr>
      <w:r w:rsidRPr="00F720C2">
        <w:rPr>
          <w:rFonts w:ascii="Arial Narrow" w:hAnsi="Arial Narrow" w:cs="Times New Roman"/>
          <w:b/>
          <w:bCs/>
          <w:lang w:val="es-ES"/>
        </w:rPr>
        <w:t>Ejemplo:</w:t>
      </w:r>
    </w:p>
    <w:p w14:paraId="3AD7D07C" w14:textId="0465EDA8" w:rsidR="00F720C2" w:rsidRPr="00F720C2" w:rsidRDefault="00F720C2" w:rsidP="006939FB">
      <w:pPr>
        <w:jc w:val="both"/>
        <w:rPr>
          <w:rFonts w:ascii="Arial Narrow" w:hAnsi="Arial Narrow" w:cs="Times New Roman"/>
          <w:lang w:val="es-ES"/>
        </w:rPr>
      </w:pPr>
    </w:p>
    <w:tbl>
      <w:tblPr>
        <w:tblStyle w:val="Tablaconcuadrcula"/>
        <w:tblW w:w="9634" w:type="dxa"/>
        <w:tblLook w:val="04A0" w:firstRow="1" w:lastRow="0" w:firstColumn="1" w:lastColumn="0" w:noHBand="0" w:noVBand="1"/>
      </w:tblPr>
      <w:tblGrid>
        <w:gridCol w:w="987"/>
        <w:gridCol w:w="1216"/>
        <w:gridCol w:w="769"/>
        <w:gridCol w:w="1418"/>
        <w:gridCol w:w="5244"/>
      </w:tblGrid>
      <w:tr w:rsidR="00F720C2" w:rsidRPr="00F720C2" w14:paraId="55BBDF41" w14:textId="77777777" w:rsidTr="00F720C2">
        <w:tc>
          <w:tcPr>
            <w:tcW w:w="987" w:type="dxa"/>
          </w:tcPr>
          <w:p w14:paraId="264D56F9" w14:textId="21F6313C" w:rsidR="00F720C2" w:rsidRPr="00F720C2" w:rsidRDefault="00F720C2" w:rsidP="00F720C2">
            <w:pPr>
              <w:rPr>
                <w:rFonts w:ascii="Arial Narrow" w:hAnsi="Arial Narrow" w:cs="Times New Roman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b/>
                <w:bCs/>
                <w:sz w:val="18"/>
                <w:szCs w:val="18"/>
                <w:lang w:val="es-ES"/>
              </w:rPr>
              <w:t>idAlumno</w:t>
            </w:r>
            <w:proofErr w:type="spellEnd"/>
          </w:p>
        </w:tc>
        <w:tc>
          <w:tcPr>
            <w:tcW w:w="1216" w:type="dxa"/>
          </w:tcPr>
          <w:p w14:paraId="000E5C29" w14:textId="3AEDD7BC" w:rsidR="00F720C2" w:rsidRPr="00F720C2" w:rsidRDefault="00F720C2" w:rsidP="00F720C2">
            <w:pPr>
              <w:rPr>
                <w:rFonts w:ascii="Arial Narrow" w:hAnsi="Arial Narrow" w:cs="Times New Roman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b/>
                <w:bCs/>
                <w:sz w:val="18"/>
                <w:szCs w:val="18"/>
                <w:lang w:val="es-ES"/>
              </w:rPr>
              <w:t>cMatematica</w:t>
            </w:r>
            <w:proofErr w:type="spellEnd"/>
          </w:p>
        </w:tc>
        <w:tc>
          <w:tcPr>
            <w:tcW w:w="769" w:type="dxa"/>
          </w:tcPr>
          <w:p w14:paraId="41F2523B" w14:textId="0A025D5C" w:rsidR="00F720C2" w:rsidRPr="00F720C2" w:rsidRDefault="00F720C2" w:rsidP="00F720C2">
            <w:pPr>
              <w:rPr>
                <w:rFonts w:ascii="Arial Narrow" w:hAnsi="Arial Narrow" w:cs="Times New Roman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b/>
                <w:bCs/>
                <w:sz w:val="18"/>
                <w:szCs w:val="18"/>
                <w:lang w:val="es-ES"/>
              </w:rPr>
              <w:t>cFisica</w:t>
            </w:r>
            <w:proofErr w:type="spellEnd"/>
          </w:p>
        </w:tc>
        <w:tc>
          <w:tcPr>
            <w:tcW w:w="1418" w:type="dxa"/>
          </w:tcPr>
          <w:p w14:paraId="08498A43" w14:textId="0ADCE979" w:rsidR="00F720C2" w:rsidRPr="00F720C2" w:rsidRDefault="00F720C2" w:rsidP="00F720C2">
            <w:pPr>
              <w:rPr>
                <w:rFonts w:ascii="Arial Narrow" w:hAnsi="Arial Narrow" w:cs="Times New Roman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b/>
                <w:bCs/>
                <w:sz w:val="18"/>
                <w:szCs w:val="18"/>
                <w:lang w:val="es-ES"/>
              </w:rPr>
              <w:t>cProgramacion</w:t>
            </w:r>
            <w:proofErr w:type="spellEnd"/>
          </w:p>
        </w:tc>
        <w:tc>
          <w:tcPr>
            <w:tcW w:w="5244" w:type="dxa"/>
          </w:tcPr>
          <w:p w14:paraId="1694638D" w14:textId="29D66B6A" w:rsidR="00F720C2" w:rsidRPr="00F720C2" w:rsidRDefault="00F720C2" w:rsidP="00F720C2">
            <w:pPr>
              <w:rPr>
                <w:rFonts w:ascii="Arial Narrow" w:hAnsi="Arial Narrow" w:cs="Times New Roman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F720C2">
              <w:rPr>
                <w:rFonts w:ascii="Arial Narrow" w:hAnsi="Arial Narrow" w:cs="Times New Roman"/>
                <w:b/>
                <w:bCs/>
                <w:sz w:val="18"/>
                <w:szCs w:val="18"/>
                <w:lang w:val="es-ES"/>
              </w:rPr>
              <w:t>Return</w:t>
            </w:r>
            <w:proofErr w:type="spellEnd"/>
          </w:p>
        </w:tc>
      </w:tr>
      <w:tr w:rsidR="00F720C2" w:rsidRPr="00F720C2" w14:paraId="27425CA7" w14:textId="77777777" w:rsidTr="00F720C2">
        <w:tc>
          <w:tcPr>
            <w:tcW w:w="987" w:type="dxa"/>
          </w:tcPr>
          <w:p w14:paraId="2C1B7807" w14:textId="47B4B9E1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1001</w:t>
            </w:r>
          </w:p>
        </w:tc>
        <w:tc>
          <w:tcPr>
            <w:tcW w:w="1216" w:type="dxa"/>
          </w:tcPr>
          <w:p w14:paraId="34D87A56" w14:textId="7B4BD902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3</w:t>
            </w:r>
          </w:p>
        </w:tc>
        <w:tc>
          <w:tcPr>
            <w:tcW w:w="769" w:type="dxa"/>
          </w:tcPr>
          <w:p w14:paraId="6FDA0E41" w14:textId="27D10DA0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4</w:t>
            </w:r>
          </w:p>
        </w:tc>
        <w:tc>
          <w:tcPr>
            <w:tcW w:w="1418" w:type="dxa"/>
          </w:tcPr>
          <w:p w14:paraId="1B61CBBA" w14:textId="1A047C2F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3</w:t>
            </w:r>
          </w:p>
        </w:tc>
        <w:tc>
          <w:tcPr>
            <w:tcW w:w="5244" w:type="dxa"/>
          </w:tcPr>
          <w:p w14:paraId="11D158A5" w14:textId="58A7FF82" w:rsidR="00F720C2" w:rsidRPr="00F720C2" w:rsidRDefault="00F720C2" w:rsidP="006939FB">
            <w:pPr>
              <w:jc w:val="both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{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idAlumno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1001, 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aproboUna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0, 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aproboDos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0, 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aproboTodas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1}</w:t>
            </w:r>
          </w:p>
        </w:tc>
      </w:tr>
      <w:tr w:rsidR="00F720C2" w:rsidRPr="00F720C2" w14:paraId="0249C881" w14:textId="77777777" w:rsidTr="00F720C2">
        <w:tc>
          <w:tcPr>
            <w:tcW w:w="987" w:type="dxa"/>
          </w:tcPr>
          <w:p w14:paraId="46F859C5" w14:textId="15AFCE55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1002</w:t>
            </w:r>
          </w:p>
        </w:tc>
        <w:tc>
          <w:tcPr>
            <w:tcW w:w="1216" w:type="dxa"/>
          </w:tcPr>
          <w:p w14:paraId="4098A7F8" w14:textId="148B4875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3</w:t>
            </w:r>
          </w:p>
        </w:tc>
        <w:tc>
          <w:tcPr>
            <w:tcW w:w="769" w:type="dxa"/>
          </w:tcPr>
          <w:p w14:paraId="3B70A0EC" w14:textId="3E675F1C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2</w:t>
            </w:r>
          </w:p>
        </w:tc>
        <w:tc>
          <w:tcPr>
            <w:tcW w:w="1418" w:type="dxa"/>
          </w:tcPr>
          <w:p w14:paraId="6ADA50AD" w14:textId="1EB88E44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2</w:t>
            </w:r>
          </w:p>
        </w:tc>
        <w:tc>
          <w:tcPr>
            <w:tcW w:w="5244" w:type="dxa"/>
          </w:tcPr>
          <w:p w14:paraId="5455FFF9" w14:textId="4A9E16A1" w:rsidR="00F720C2" w:rsidRPr="00F720C2" w:rsidRDefault="00F720C2" w:rsidP="006939FB">
            <w:pPr>
              <w:jc w:val="both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{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idAlumno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1002, 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aproboUna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1, 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aproboDos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0, 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aproboTodas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0}</w:t>
            </w:r>
          </w:p>
        </w:tc>
      </w:tr>
      <w:tr w:rsidR="00F720C2" w:rsidRPr="00F720C2" w14:paraId="1D062C67" w14:textId="77777777" w:rsidTr="00F720C2">
        <w:tc>
          <w:tcPr>
            <w:tcW w:w="987" w:type="dxa"/>
          </w:tcPr>
          <w:p w14:paraId="26BE7C6C" w14:textId="094932E9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1003</w:t>
            </w:r>
          </w:p>
        </w:tc>
        <w:tc>
          <w:tcPr>
            <w:tcW w:w="1216" w:type="dxa"/>
          </w:tcPr>
          <w:p w14:paraId="74B812E6" w14:textId="5832CF16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1</w:t>
            </w:r>
          </w:p>
        </w:tc>
        <w:tc>
          <w:tcPr>
            <w:tcW w:w="769" w:type="dxa"/>
          </w:tcPr>
          <w:p w14:paraId="54B9EF53" w14:textId="303F72E8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2</w:t>
            </w:r>
          </w:p>
        </w:tc>
        <w:tc>
          <w:tcPr>
            <w:tcW w:w="1418" w:type="dxa"/>
          </w:tcPr>
          <w:p w14:paraId="7C1F2109" w14:textId="0D28080C" w:rsidR="00F720C2" w:rsidRPr="00F720C2" w:rsidRDefault="00F720C2" w:rsidP="00F720C2">
            <w:pPr>
              <w:jc w:val="right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2</w:t>
            </w:r>
          </w:p>
        </w:tc>
        <w:tc>
          <w:tcPr>
            <w:tcW w:w="5244" w:type="dxa"/>
          </w:tcPr>
          <w:p w14:paraId="514346F6" w14:textId="5378ACA7" w:rsidR="00F720C2" w:rsidRPr="00F720C2" w:rsidRDefault="00F720C2" w:rsidP="006939FB">
            <w:pPr>
              <w:jc w:val="both"/>
              <w:rPr>
                <w:rFonts w:ascii="Arial Narrow" w:hAnsi="Arial Narrow" w:cs="Times New Roman"/>
                <w:sz w:val="18"/>
                <w:szCs w:val="18"/>
                <w:lang w:val="es-ES"/>
              </w:rPr>
            </w:pPr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{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idAlumno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1003, 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aproboUna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0, 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aproboDos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0, '</w:t>
            </w:r>
            <w:proofErr w:type="spellStart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aproboTodas</w:t>
            </w:r>
            <w:proofErr w:type="spellEnd"/>
            <w:r w:rsidRPr="00F720C2">
              <w:rPr>
                <w:rFonts w:ascii="Arial Narrow" w:hAnsi="Arial Narrow" w:cs="Times New Roman"/>
                <w:sz w:val="18"/>
                <w:szCs w:val="18"/>
                <w:lang w:val="es-ES"/>
              </w:rPr>
              <w:t>': 0}</w:t>
            </w:r>
          </w:p>
        </w:tc>
      </w:tr>
    </w:tbl>
    <w:p w14:paraId="555AF9E1" w14:textId="77777777" w:rsidR="00F720C2" w:rsidRPr="00F720C2" w:rsidRDefault="00F720C2" w:rsidP="006939FB">
      <w:pPr>
        <w:jc w:val="both"/>
        <w:rPr>
          <w:rFonts w:ascii="Arial Narrow" w:hAnsi="Arial Narrow" w:cs="Times New Roman"/>
          <w:lang w:val="es-ES"/>
        </w:rPr>
      </w:pPr>
    </w:p>
    <w:sectPr w:rsidR="00F720C2" w:rsidRPr="00F720C2" w:rsidSect="00180A89">
      <w:headerReference w:type="default" r:id="rId7"/>
      <w:footerReference w:type="default" r:id="rId8"/>
      <w:pgSz w:w="12240" w:h="15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6FDDF" w14:textId="77777777" w:rsidR="00FE612C" w:rsidRDefault="00FE612C" w:rsidP="00B31B07">
      <w:r>
        <w:separator/>
      </w:r>
    </w:p>
  </w:endnote>
  <w:endnote w:type="continuationSeparator" w:id="0">
    <w:p w14:paraId="43E6B9EF" w14:textId="77777777" w:rsidR="00FE612C" w:rsidRDefault="00FE612C" w:rsidP="00B31B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BC010" w14:textId="7F2AF5C9" w:rsidR="00B31B07" w:rsidRDefault="00B31B07">
    <w:pPr>
      <w:pStyle w:val="Piedepgina"/>
    </w:pPr>
    <w:r>
      <w:rPr>
        <w:noProof/>
      </w:rPr>
      <w:drawing>
        <wp:anchor distT="0" distB="0" distL="114300" distR="114300" simplePos="0" relativeHeight="251661312" behindDoc="1" locked="0" layoutInCell="1" allowOverlap="1" wp14:anchorId="2E241EA6" wp14:editId="29410D6C">
          <wp:simplePos x="0" y="0"/>
          <wp:positionH relativeFrom="margin">
            <wp:posOffset>-1068705</wp:posOffset>
          </wp:positionH>
          <wp:positionV relativeFrom="margin">
            <wp:posOffset>6438265</wp:posOffset>
          </wp:positionV>
          <wp:extent cx="7738110" cy="2697424"/>
          <wp:effectExtent l="0" t="0" r="0" b="0"/>
          <wp:wrapNone/>
          <wp:docPr id="2" name="Imagen 2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63"/>
                  <a:stretch/>
                </pic:blipFill>
                <pic:spPr bwMode="auto">
                  <a:xfrm>
                    <a:off x="0" y="0"/>
                    <a:ext cx="7738262" cy="26974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F8C83" w14:textId="77777777" w:rsidR="00FE612C" w:rsidRDefault="00FE612C" w:rsidP="00B31B07">
      <w:r>
        <w:separator/>
      </w:r>
    </w:p>
  </w:footnote>
  <w:footnote w:type="continuationSeparator" w:id="0">
    <w:p w14:paraId="6A4E7EE0" w14:textId="77777777" w:rsidR="00FE612C" w:rsidRDefault="00FE612C" w:rsidP="00B31B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17F2E" w14:textId="1FCD54D1" w:rsidR="00B31B07" w:rsidRDefault="00B31B07">
    <w:pPr>
      <w:pStyle w:val="Encabezado"/>
    </w:pPr>
    <w:r>
      <w:rPr>
        <w:noProof/>
      </w:rPr>
      <w:drawing>
        <wp:anchor distT="0" distB="0" distL="114300" distR="114300" simplePos="0" relativeHeight="251659264" behindDoc="1" locked="0" layoutInCell="1" allowOverlap="1" wp14:anchorId="233B92C5" wp14:editId="7D99B9EC">
          <wp:simplePos x="0" y="0"/>
          <wp:positionH relativeFrom="margin">
            <wp:posOffset>-1068705</wp:posOffset>
          </wp:positionH>
          <wp:positionV relativeFrom="margin">
            <wp:posOffset>-888365</wp:posOffset>
          </wp:positionV>
          <wp:extent cx="7735377" cy="3394710"/>
          <wp:effectExtent l="0" t="0" r="0" b="0"/>
          <wp:wrapNone/>
          <wp:docPr id="1" name="Imagen 1" descr="Flecha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n 1" descr="Flecha&#10;&#10;Descripción generada automáticamente con confianza media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66087"/>
                  <a:stretch/>
                </pic:blipFill>
                <pic:spPr bwMode="auto">
                  <a:xfrm>
                    <a:off x="0" y="0"/>
                    <a:ext cx="7748306" cy="340038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907FB"/>
    <w:multiLevelType w:val="hybridMultilevel"/>
    <w:tmpl w:val="BB367E4E"/>
    <w:lvl w:ilvl="0" w:tplc="240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4F2877C0"/>
    <w:multiLevelType w:val="hybridMultilevel"/>
    <w:tmpl w:val="88F0E6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rMwNrcwNzYyNTdX0lEKTi0uzszPAymwqAUAkmnEEywAAAA="/>
  </w:docVars>
  <w:rsids>
    <w:rsidRoot w:val="00D03010"/>
    <w:rsid w:val="00013E1A"/>
    <w:rsid w:val="00016A51"/>
    <w:rsid w:val="00054D28"/>
    <w:rsid w:val="0008740E"/>
    <w:rsid w:val="001641A8"/>
    <w:rsid w:val="00180A89"/>
    <w:rsid w:val="00184C6F"/>
    <w:rsid w:val="001A3236"/>
    <w:rsid w:val="001D2B6D"/>
    <w:rsid w:val="002010BF"/>
    <w:rsid w:val="00226106"/>
    <w:rsid w:val="002D2ADC"/>
    <w:rsid w:val="00322237"/>
    <w:rsid w:val="00353B03"/>
    <w:rsid w:val="003C73CE"/>
    <w:rsid w:val="00403CEB"/>
    <w:rsid w:val="00454DF3"/>
    <w:rsid w:val="004703FF"/>
    <w:rsid w:val="004F57F4"/>
    <w:rsid w:val="00524DCF"/>
    <w:rsid w:val="00544E2B"/>
    <w:rsid w:val="00557CB7"/>
    <w:rsid w:val="005C4719"/>
    <w:rsid w:val="005F737F"/>
    <w:rsid w:val="006939FB"/>
    <w:rsid w:val="006E1168"/>
    <w:rsid w:val="007B754F"/>
    <w:rsid w:val="00810789"/>
    <w:rsid w:val="0083372A"/>
    <w:rsid w:val="008956DA"/>
    <w:rsid w:val="008B2280"/>
    <w:rsid w:val="008D1AC9"/>
    <w:rsid w:val="008D4FAB"/>
    <w:rsid w:val="00906397"/>
    <w:rsid w:val="009624A3"/>
    <w:rsid w:val="009B5B55"/>
    <w:rsid w:val="009C3FC8"/>
    <w:rsid w:val="009D5522"/>
    <w:rsid w:val="00AF0C56"/>
    <w:rsid w:val="00B26EAD"/>
    <w:rsid w:val="00B31B07"/>
    <w:rsid w:val="00BC3E5B"/>
    <w:rsid w:val="00BD22DE"/>
    <w:rsid w:val="00C12F33"/>
    <w:rsid w:val="00C665A9"/>
    <w:rsid w:val="00D03010"/>
    <w:rsid w:val="00DF1507"/>
    <w:rsid w:val="00E97968"/>
    <w:rsid w:val="00F639B3"/>
    <w:rsid w:val="00F720C2"/>
    <w:rsid w:val="00FD3665"/>
    <w:rsid w:val="00FE612C"/>
    <w:rsid w:val="00FF3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8CA001"/>
  <w15:chartTrackingRefBased/>
  <w15:docId w15:val="{BCC57FE0-870A-E249-90E6-E0940A7D7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B31B07"/>
    <w:rPr>
      <w:rFonts w:eastAsiaTheme="minorEastAsia"/>
    </w:rPr>
  </w:style>
  <w:style w:type="paragraph" w:styleId="Piedepgina">
    <w:name w:val="footer"/>
    <w:basedOn w:val="Normal"/>
    <w:link w:val="PiedepginaCar"/>
    <w:uiPriority w:val="99"/>
    <w:unhideWhenUsed/>
    <w:rsid w:val="00B31B07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B31B07"/>
    <w:rPr>
      <w:rFonts w:eastAsiaTheme="minorEastAsia"/>
    </w:rPr>
  </w:style>
  <w:style w:type="paragraph" w:styleId="Prrafodelista">
    <w:name w:val="List Paragraph"/>
    <w:basedOn w:val="Normal"/>
    <w:uiPriority w:val="34"/>
    <w:qFormat/>
    <w:rsid w:val="00524DCF"/>
    <w:pPr>
      <w:ind w:left="720"/>
      <w:contextualSpacing/>
    </w:pPr>
  </w:style>
  <w:style w:type="table" w:styleId="Tablaconcuadrcula">
    <w:name w:val="Table Grid"/>
    <w:basedOn w:val="Tablanormal"/>
    <w:uiPriority w:val="39"/>
    <w:rsid w:val="00C1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0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0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8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8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3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8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44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8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7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92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83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9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5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7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48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5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1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6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60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9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28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Luis Guillermo Molero Suarez</cp:lastModifiedBy>
  <cp:revision>18</cp:revision>
  <cp:lastPrinted>2021-04-26T00:51:00Z</cp:lastPrinted>
  <dcterms:created xsi:type="dcterms:W3CDTF">2021-04-25T23:02:00Z</dcterms:created>
  <dcterms:modified xsi:type="dcterms:W3CDTF">2021-05-14T00:42:00Z</dcterms:modified>
</cp:coreProperties>
</file>